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年24</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24</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val="en-US" w:eastAsia="zh-CN"/>
              </w:rPr>
              <w:t>27,79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5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5年5月2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10%-5.8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３年２４期理财产品</w:t>
            </w:r>
            <w:r>
              <w:rPr>
                <w:rFonts w:hint="eastAsia" w:ascii="仿宋" w:hAnsi="仿宋" w:eastAsia="仿宋"/>
                <w:szCs w:val="21"/>
                <w:shd w:val="clear" w:color="auto" w:fill="FFFFFF"/>
                <w:lang w:val="en-US" w:eastAsia="zh-CN"/>
              </w:rPr>
              <w:t xml:space="preserve"> </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2218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8,361.3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695,512.4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8,423,831.1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8</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51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2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8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28</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28</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51</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8,480,107.0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480,107.0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8,480,107.0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8,480,107.0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788,483.1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0.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60,225.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5,718.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05,68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480,107.0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筑工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15508.3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贴现国债4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06009.20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79069.22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交旅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54504.15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362659.24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358427.54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高科专项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285035.90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阳经开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280191.77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经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65614.34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金凤凰</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46532.83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153,552.4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7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KRQ2YWPblgIhRxLcFRY9PKg2QaY=" w:salt="hvt0dMatyNHZhJLa9Yntv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687770"/>
    <w:rsid w:val="109E69E3"/>
    <w:rsid w:val="134F5BC1"/>
    <w:rsid w:val="14A17047"/>
    <w:rsid w:val="14E74041"/>
    <w:rsid w:val="153D2966"/>
    <w:rsid w:val="160A0CEE"/>
    <w:rsid w:val="188B46A5"/>
    <w:rsid w:val="195F6954"/>
    <w:rsid w:val="1C311D75"/>
    <w:rsid w:val="20F33F9F"/>
    <w:rsid w:val="29650479"/>
    <w:rsid w:val="2AA204DB"/>
    <w:rsid w:val="2B90225A"/>
    <w:rsid w:val="2E344397"/>
    <w:rsid w:val="2F5C56FB"/>
    <w:rsid w:val="2FCD2C4F"/>
    <w:rsid w:val="371A037A"/>
    <w:rsid w:val="38721494"/>
    <w:rsid w:val="394F4B22"/>
    <w:rsid w:val="3D305393"/>
    <w:rsid w:val="3F524561"/>
    <w:rsid w:val="4218718A"/>
    <w:rsid w:val="46776F3C"/>
    <w:rsid w:val="46927C98"/>
    <w:rsid w:val="4AED4BA6"/>
    <w:rsid w:val="4D1108E2"/>
    <w:rsid w:val="4DE14626"/>
    <w:rsid w:val="4EE378EB"/>
    <w:rsid w:val="50D46540"/>
    <w:rsid w:val="54604F6D"/>
    <w:rsid w:val="57FE5038"/>
    <w:rsid w:val="58DF7C14"/>
    <w:rsid w:val="59B351FE"/>
    <w:rsid w:val="5E660FCE"/>
    <w:rsid w:val="621E37DC"/>
    <w:rsid w:val="64F431AF"/>
    <w:rsid w:val="65720557"/>
    <w:rsid w:val="66FC1FF8"/>
    <w:rsid w:val="673B4350"/>
    <w:rsid w:val="67855A67"/>
    <w:rsid w:val="67DF73FA"/>
    <w:rsid w:val="692A41F0"/>
    <w:rsid w:val="6C7928C7"/>
    <w:rsid w:val="6F3D2CEC"/>
    <w:rsid w:val="705B15C4"/>
    <w:rsid w:val="721D77CA"/>
    <w:rsid w:val="72B166F7"/>
    <w:rsid w:val="75EF522D"/>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0.9981</c:v>
                </c:pt>
                <c:pt idx="1">
                  <c:v>0.9981</c:v>
                </c:pt>
                <c:pt idx="2">
                  <c:v>0.9981</c:v>
                </c:pt>
                <c:pt idx="3">
                  <c:v>0.998</c:v>
                </c:pt>
                <c:pt idx="4">
                  <c:v>0.9981</c:v>
                </c:pt>
                <c:pt idx="5">
                  <c:v>0.9987</c:v>
                </c:pt>
                <c:pt idx="6">
                  <c:v>0.9992</c:v>
                </c:pt>
                <c:pt idx="7">
                  <c:v>0.9994</c:v>
                </c:pt>
                <c:pt idx="8">
                  <c:v>0.9994</c:v>
                </c:pt>
                <c:pt idx="9">
                  <c:v>0.9994</c:v>
                </c:pt>
                <c:pt idx="10">
                  <c:v>0.9999</c:v>
                </c:pt>
                <c:pt idx="11">
                  <c:v>1.0002</c:v>
                </c:pt>
                <c:pt idx="12">
                  <c:v>1.0007</c:v>
                </c:pt>
                <c:pt idx="13">
                  <c:v>1.0012</c:v>
                </c:pt>
                <c:pt idx="14">
                  <c:v>1.0015</c:v>
                </c:pt>
                <c:pt idx="15">
                  <c:v>1.0015</c:v>
                </c:pt>
                <c:pt idx="16">
                  <c:v>1.0015</c:v>
                </c:pt>
                <c:pt idx="17">
                  <c:v>1.0023</c:v>
                </c:pt>
                <c:pt idx="18">
                  <c:v>0.9961</c:v>
                </c:pt>
                <c:pt idx="19">
                  <c:v>0.9908</c:v>
                </c:pt>
                <c:pt idx="20">
                  <c:v>0.9852</c:v>
                </c:pt>
                <c:pt idx="21">
                  <c:v>1.0041</c:v>
                </c:pt>
                <c:pt idx="22">
                  <c:v>1.0041</c:v>
                </c:pt>
                <c:pt idx="23">
                  <c:v>1.004</c:v>
                </c:pt>
                <c:pt idx="24">
                  <c:v>1.0051</c:v>
                </c:pt>
                <c:pt idx="25">
                  <c:v>1.0055</c:v>
                </c:pt>
                <c:pt idx="26">
                  <c:v>1.0061</c:v>
                </c:pt>
                <c:pt idx="27">
                  <c:v>1.0073</c:v>
                </c:pt>
                <c:pt idx="28">
                  <c:v>1.0079</c:v>
                </c:pt>
                <c:pt idx="29">
                  <c:v>1.0079</c:v>
                </c:pt>
                <c:pt idx="30">
                  <c:v>1.0082</c:v>
                </c:pt>
                <c:pt idx="31">
                  <c:v>1.0092</c:v>
                </c:pt>
                <c:pt idx="32">
                  <c:v>1.0096</c:v>
                </c:pt>
                <c:pt idx="33">
                  <c:v>1.0137</c:v>
                </c:pt>
                <c:pt idx="34">
                  <c:v>1.0132</c:v>
                </c:pt>
                <c:pt idx="35">
                  <c:v>1.0128</c:v>
                </c:pt>
                <c:pt idx="36">
                  <c:v>1.0128</c:v>
                </c:pt>
                <c:pt idx="37">
                  <c:v>1.0128</c:v>
                </c:pt>
                <c:pt idx="38">
                  <c:v>1.0133</c:v>
                </c:pt>
                <c:pt idx="39">
                  <c:v>1.0134</c:v>
                </c:pt>
                <c:pt idx="40">
                  <c:v>1.0134</c:v>
                </c:pt>
                <c:pt idx="41">
                  <c:v>1.0141</c:v>
                </c:pt>
                <c:pt idx="42">
                  <c:v>1.0142</c:v>
                </c:pt>
                <c:pt idx="43">
                  <c:v>1.0142</c:v>
                </c:pt>
                <c:pt idx="44">
                  <c:v>1.0141</c:v>
                </c:pt>
                <c:pt idx="45">
                  <c:v>1.0156</c:v>
                </c:pt>
                <c:pt idx="46">
                  <c:v>1.016</c:v>
                </c:pt>
                <c:pt idx="47">
                  <c:v>1.0164</c:v>
                </c:pt>
                <c:pt idx="48">
                  <c:v>1.0166</c:v>
                </c:pt>
                <c:pt idx="49">
                  <c:v>1.0168</c:v>
                </c:pt>
                <c:pt idx="50">
                  <c:v>1.0168</c:v>
                </c:pt>
                <c:pt idx="51">
                  <c:v>1.0168</c:v>
                </c:pt>
                <c:pt idx="52">
                  <c:v>1.0172</c:v>
                </c:pt>
                <c:pt idx="53">
                  <c:v>1.0184</c:v>
                </c:pt>
                <c:pt idx="54">
                  <c:v>1.0183</c:v>
                </c:pt>
                <c:pt idx="55">
                  <c:v>1.0179</c:v>
                </c:pt>
                <c:pt idx="56">
                  <c:v>1.0176</c:v>
                </c:pt>
                <c:pt idx="57">
                  <c:v>1.0176</c:v>
                </c:pt>
                <c:pt idx="58">
                  <c:v>1.0176</c:v>
                </c:pt>
                <c:pt idx="59">
                  <c:v>1.0181</c:v>
                </c:pt>
                <c:pt idx="60">
                  <c:v>1.0184</c:v>
                </c:pt>
                <c:pt idx="61">
                  <c:v>1.0187</c:v>
                </c:pt>
                <c:pt idx="62">
                  <c:v>1.019</c:v>
                </c:pt>
                <c:pt idx="63">
                  <c:v>1.0193</c:v>
                </c:pt>
                <c:pt idx="64">
                  <c:v>1.0193</c:v>
                </c:pt>
                <c:pt idx="65">
                  <c:v>1.0193</c:v>
                </c:pt>
                <c:pt idx="66">
                  <c:v>1.0201</c:v>
                </c:pt>
                <c:pt idx="67">
                  <c:v>1.0203</c:v>
                </c:pt>
                <c:pt idx="68">
                  <c:v>1.0206</c:v>
                </c:pt>
                <c:pt idx="69">
                  <c:v>1.021</c:v>
                </c:pt>
                <c:pt idx="70">
                  <c:v>1.0212</c:v>
                </c:pt>
                <c:pt idx="71">
                  <c:v>1.0212</c:v>
                </c:pt>
                <c:pt idx="72">
                  <c:v>1.0212</c:v>
                </c:pt>
                <c:pt idx="73">
                  <c:v>1.0212</c:v>
                </c:pt>
                <c:pt idx="74">
                  <c:v>1.022</c:v>
                </c:pt>
                <c:pt idx="75">
                  <c:v>1.0221</c:v>
                </c:pt>
                <c:pt idx="76">
                  <c:v>1.0223</c:v>
                </c:pt>
                <c:pt idx="77">
                  <c:v>1.0217</c:v>
                </c:pt>
                <c:pt idx="78">
                  <c:v>1.0217</c:v>
                </c:pt>
                <c:pt idx="79">
                  <c:v>1.0217</c:v>
                </c:pt>
                <c:pt idx="80">
                  <c:v>1.0222</c:v>
                </c:pt>
                <c:pt idx="81">
                  <c:v>1.0223</c:v>
                </c:pt>
                <c:pt idx="82">
                  <c:v>1.0225</c:v>
                </c:pt>
                <c:pt idx="83">
                  <c:v>1.0226</c:v>
                </c:pt>
                <c:pt idx="84">
                  <c:v>1.0227</c:v>
                </c:pt>
                <c:pt idx="85">
                  <c:v>1.0227</c:v>
                </c:pt>
                <c:pt idx="86">
                  <c:v>1.0227</c:v>
                </c:pt>
                <c:pt idx="87">
                  <c:v>1.0232</c:v>
                </c:pt>
                <c:pt idx="88">
                  <c:v>1.023</c:v>
                </c:pt>
                <c:pt idx="89">
                  <c:v>1.023</c:v>
                </c:pt>
                <c:pt idx="90">
                  <c:v>1.023</c:v>
                </c:pt>
                <c:pt idx="91">
                  <c:v>1.0228</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300661455201467</c:v>
                </c:pt>
                <c:pt idx="1">
                  <c:v>0.000300661455201467</c:v>
                </c:pt>
                <c:pt idx="2">
                  <c:v>0.000300661455201467</c:v>
                </c:pt>
                <c:pt idx="3">
                  <c:v>0.000200440970134164</c:v>
                </c:pt>
                <c:pt idx="4">
                  <c:v>0.000300661455201467</c:v>
                </c:pt>
                <c:pt idx="5">
                  <c:v>0.000901984365604402</c:v>
                </c:pt>
                <c:pt idx="6">
                  <c:v>0.00140308679094003</c:v>
                </c:pt>
                <c:pt idx="7">
                  <c:v>0.0016035277610742</c:v>
                </c:pt>
                <c:pt idx="8">
                  <c:v>0.0016035277610742</c:v>
                </c:pt>
                <c:pt idx="9">
                  <c:v>0.0016035277610742</c:v>
                </c:pt>
                <c:pt idx="10">
                  <c:v>0.00210463018641005</c:v>
                </c:pt>
                <c:pt idx="11">
                  <c:v>0.00240529164161152</c:v>
                </c:pt>
                <c:pt idx="12">
                  <c:v>0.00290639406694715</c:v>
                </c:pt>
                <c:pt idx="13">
                  <c:v>0.003407496492283</c:v>
                </c:pt>
                <c:pt idx="14">
                  <c:v>0.00370815794748447</c:v>
                </c:pt>
                <c:pt idx="15">
                  <c:v>0.00370815794748447</c:v>
                </c:pt>
                <c:pt idx="16">
                  <c:v>0.00370815794748447</c:v>
                </c:pt>
                <c:pt idx="17">
                  <c:v>0.00450992182802157</c:v>
                </c:pt>
                <c:pt idx="18">
                  <c:v>-0.0017037482461415</c:v>
                </c:pt>
                <c:pt idx="19">
                  <c:v>-0.00701543395470039</c:v>
                </c:pt>
                <c:pt idx="20">
                  <c:v>-0.0126277811184606</c:v>
                </c:pt>
                <c:pt idx="21">
                  <c:v>0.00631389055923037</c:v>
                </c:pt>
                <c:pt idx="22">
                  <c:v>0.00631389055923037</c:v>
                </c:pt>
                <c:pt idx="23">
                  <c:v>0.00621367007416307</c:v>
                </c:pt>
                <c:pt idx="24">
                  <c:v>0.00731609540990186</c:v>
                </c:pt>
                <c:pt idx="25">
                  <c:v>0.00771697735017041</c:v>
                </c:pt>
                <c:pt idx="26">
                  <c:v>0.00831830026057334</c:v>
                </c:pt>
                <c:pt idx="27">
                  <c:v>0.00952094608137899</c:v>
                </c:pt>
                <c:pt idx="28">
                  <c:v>0.0101222689917819</c:v>
                </c:pt>
                <c:pt idx="29">
                  <c:v>0.0101222689917819</c:v>
                </c:pt>
                <c:pt idx="30">
                  <c:v>0.0104229304469834</c:v>
                </c:pt>
                <c:pt idx="31">
                  <c:v>0.0114251352976549</c:v>
                </c:pt>
                <c:pt idx="32">
                  <c:v>0.0118260172379234</c:v>
                </c:pt>
                <c:pt idx="33">
                  <c:v>0.0159350571256764</c:v>
                </c:pt>
                <c:pt idx="34">
                  <c:v>0.0154339547003408</c:v>
                </c:pt>
                <c:pt idx="35">
                  <c:v>0.015033072760072</c:v>
                </c:pt>
                <c:pt idx="36">
                  <c:v>0.015033072760072</c:v>
                </c:pt>
                <c:pt idx="37">
                  <c:v>0.015033072760072</c:v>
                </c:pt>
                <c:pt idx="38">
                  <c:v>0.0155341751854079</c:v>
                </c:pt>
                <c:pt idx="39">
                  <c:v>0.0156343956704752</c:v>
                </c:pt>
                <c:pt idx="40">
                  <c:v>0.0156343956704752</c:v>
                </c:pt>
                <c:pt idx="41">
                  <c:v>0.016335939065945</c:v>
                </c:pt>
                <c:pt idx="42">
                  <c:v>0.0164361595510123</c:v>
                </c:pt>
                <c:pt idx="43">
                  <c:v>0.0164361595510123</c:v>
                </c:pt>
                <c:pt idx="44">
                  <c:v>0.016335939065945</c:v>
                </c:pt>
                <c:pt idx="45">
                  <c:v>0.0178392463419523</c:v>
                </c:pt>
                <c:pt idx="46">
                  <c:v>0.0182401282822209</c:v>
                </c:pt>
                <c:pt idx="47">
                  <c:v>0.0186410102224894</c:v>
                </c:pt>
                <c:pt idx="48">
                  <c:v>0.0188414511926236</c:v>
                </c:pt>
                <c:pt idx="49">
                  <c:v>0.019041892162758</c:v>
                </c:pt>
                <c:pt idx="50">
                  <c:v>0.019041892162758</c:v>
                </c:pt>
                <c:pt idx="51">
                  <c:v>0.019041892162758</c:v>
                </c:pt>
                <c:pt idx="52">
                  <c:v>0.0194427741030267</c:v>
                </c:pt>
                <c:pt idx="53">
                  <c:v>0.0206454199238324</c:v>
                </c:pt>
                <c:pt idx="54">
                  <c:v>0.0205451994387653</c:v>
                </c:pt>
                <c:pt idx="55">
                  <c:v>0.0201443174984968</c:v>
                </c:pt>
                <c:pt idx="56">
                  <c:v>0.0198436560432953</c:v>
                </c:pt>
                <c:pt idx="57">
                  <c:v>0.0198436560432953</c:v>
                </c:pt>
                <c:pt idx="58">
                  <c:v>0.0198436560432953</c:v>
                </c:pt>
                <c:pt idx="59">
                  <c:v>0.0203447584686309</c:v>
                </c:pt>
                <c:pt idx="60">
                  <c:v>0.0206454199238324</c:v>
                </c:pt>
                <c:pt idx="61">
                  <c:v>0.0209460813790339</c:v>
                </c:pt>
                <c:pt idx="62">
                  <c:v>0.0212467428342351</c:v>
                </c:pt>
                <c:pt idx="63">
                  <c:v>0.0215474042894368</c:v>
                </c:pt>
                <c:pt idx="64">
                  <c:v>0.0215474042894368</c:v>
                </c:pt>
                <c:pt idx="65">
                  <c:v>0.0215474042894368</c:v>
                </c:pt>
                <c:pt idx="66">
                  <c:v>0.0223491681699739</c:v>
                </c:pt>
                <c:pt idx="67">
                  <c:v>0.0225496091401083</c:v>
                </c:pt>
                <c:pt idx="68">
                  <c:v>0.0228502705953095</c:v>
                </c:pt>
                <c:pt idx="69">
                  <c:v>0.0232511525355781</c:v>
                </c:pt>
                <c:pt idx="70">
                  <c:v>0.0234515935057127</c:v>
                </c:pt>
                <c:pt idx="71">
                  <c:v>0.0234515935057127</c:v>
                </c:pt>
                <c:pt idx="72">
                  <c:v>0.0234515935057127</c:v>
                </c:pt>
                <c:pt idx="73">
                  <c:v>0.0234515935057127</c:v>
                </c:pt>
                <c:pt idx="74">
                  <c:v>0.0242533573862498</c:v>
                </c:pt>
                <c:pt idx="75">
                  <c:v>0.0243535778713169</c:v>
                </c:pt>
                <c:pt idx="76">
                  <c:v>0.0245540188414513</c:v>
                </c:pt>
                <c:pt idx="77">
                  <c:v>0.0239526959310483</c:v>
                </c:pt>
                <c:pt idx="78">
                  <c:v>0.0239526959310483</c:v>
                </c:pt>
                <c:pt idx="79">
                  <c:v>0.0239526959310483</c:v>
                </c:pt>
                <c:pt idx="80">
                  <c:v>0.0244537983563839</c:v>
                </c:pt>
                <c:pt idx="81">
                  <c:v>0.0245540188414513</c:v>
                </c:pt>
                <c:pt idx="82">
                  <c:v>0.0247544598115854</c:v>
                </c:pt>
                <c:pt idx="83">
                  <c:v>0.0248546802966525</c:v>
                </c:pt>
                <c:pt idx="84">
                  <c:v>0.0249549007817198</c:v>
                </c:pt>
                <c:pt idx="85">
                  <c:v>0.0249549007817198</c:v>
                </c:pt>
                <c:pt idx="86">
                  <c:v>0.0249549007817198</c:v>
                </c:pt>
                <c:pt idx="87">
                  <c:v>0.0254560032070557</c:v>
                </c:pt>
                <c:pt idx="88">
                  <c:v>0.025255562236921</c:v>
                </c:pt>
                <c:pt idx="89">
                  <c:v>0.025255562236921</c:v>
                </c:pt>
                <c:pt idx="90">
                  <c:v>0.025255562236921</c:v>
                </c:pt>
                <c:pt idx="91">
                  <c:v>0.025055121266786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pt idx="91">
                  <c:v>0.012854794520547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5T02:32:2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